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25421A0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521EAA">
        <w:rPr>
          <w:rFonts w:ascii="Arial Narrow" w:hAnsi="Arial Narrow"/>
          <w:sz w:val="22"/>
          <w:szCs w:val="22"/>
        </w:rPr>
        <w:t xml:space="preserve"> </w:t>
      </w:r>
      <w:r w:rsidR="00521EAA" w:rsidRPr="001F52B6">
        <w:rPr>
          <w:rFonts w:ascii="Arial Narrow" w:hAnsi="Arial Narrow"/>
          <w:b/>
          <w:sz w:val="22"/>
          <w:szCs w:val="22"/>
        </w:rPr>
        <w:t xml:space="preserve">Zabezpečenie zhodnotenia/zneškodnenia nezákonne umiestneného nebezpečného odpadu - </w:t>
      </w:r>
      <w:proofErr w:type="spellStart"/>
      <w:r w:rsidR="00521EAA" w:rsidRPr="001F52B6">
        <w:rPr>
          <w:rFonts w:ascii="Arial Narrow" w:hAnsi="Arial Narrow"/>
          <w:b/>
          <w:sz w:val="22"/>
          <w:szCs w:val="22"/>
        </w:rPr>
        <w:t>k.ú</w:t>
      </w:r>
      <w:proofErr w:type="spellEnd"/>
      <w:r w:rsidR="00521EAA" w:rsidRPr="001F52B6">
        <w:rPr>
          <w:rFonts w:ascii="Arial Narrow" w:hAnsi="Arial Narrow"/>
          <w:b/>
          <w:sz w:val="22"/>
          <w:szCs w:val="22"/>
        </w:rPr>
        <w:t xml:space="preserve">. Hencovce, okres Vranov nad Topľou a </w:t>
      </w:r>
      <w:proofErr w:type="spellStart"/>
      <w:r w:rsidR="00521EAA" w:rsidRPr="001F52B6">
        <w:rPr>
          <w:rFonts w:ascii="Arial Narrow" w:hAnsi="Arial Narrow"/>
          <w:b/>
          <w:sz w:val="22"/>
          <w:szCs w:val="22"/>
        </w:rPr>
        <w:t>k.ú</w:t>
      </w:r>
      <w:proofErr w:type="spellEnd"/>
      <w:r w:rsidR="00521EAA" w:rsidRPr="001F52B6">
        <w:rPr>
          <w:rFonts w:ascii="Arial Narrow" w:hAnsi="Arial Narrow"/>
          <w:b/>
          <w:sz w:val="22"/>
          <w:szCs w:val="22"/>
        </w:rPr>
        <w:t>. Ohradzany, okres Humenné</w:t>
      </w:r>
      <w:r w:rsidR="00521EAA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7D75E2">
        <w:rPr>
          <w:rFonts w:ascii="Arial Narrow" w:hAnsi="Arial Narrow" w:cs="Helvetica"/>
          <w:sz w:val="22"/>
          <w:szCs w:val="22"/>
          <w:shd w:val="clear" w:color="auto" w:fill="FFFFFF"/>
        </w:rPr>
        <w:t>4328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373D24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42723B">
        <w:rPr>
          <w:rFonts w:ascii="Arial Narrow" w:eastAsia="Calibri" w:hAnsi="Arial Narrow"/>
          <w:sz w:val="22"/>
          <w:szCs w:val="22"/>
          <w:lang w:val="sk-SK" w:eastAsia="sk-SK"/>
        </w:rPr>
        <w:t>Prešovs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7FE35F3E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bookmarkStart w:id="0" w:name="_GoBack"/>
      <w:bookmarkEnd w:id="0"/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4484BD3D" w:rsidR="00C0669F" w:rsidRPr="00C0669F" w:rsidRDefault="00466B8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Hencovce – okres Vranov nad Topľou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020FE971" w14:textId="7E55377C" w:rsidR="0042723B" w:rsidRPr="00466B8D" w:rsidRDefault="00466B8D" w:rsidP="00466B8D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Ohradzany – okres Humenné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27354FB7" w:rsidR="00772863" w:rsidRPr="00772863" w:rsidRDefault="00772863" w:rsidP="00756A28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756A28">
              <w:rPr>
                <w:rFonts w:ascii="Arial Narrow" w:hAnsi="Arial Narrow"/>
                <w:b/>
                <w:sz w:val="24"/>
                <w:szCs w:val="22"/>
              </w:rPr>
              <w:t xml:space="preserve">Hencovce – okres Vranov nad Topľou </w:t>
            </w:r>
            <w:r w:rsidR="001700F8">
              <w:rPr>
                <w:rFonts w:ascii="Arial Narrow" w:hAnsi="Arial Narrow"/>
                <w:b/>
                <w:sz w:val="24"/>
                <w:szCs w:val="22"/>
              </w:rPr>
              <w:t xml:space="preserve"> 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4F9468" w:rsidR="00772863" w:rsidRDefault="00756A28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gridSpan w:val="2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1B3EEDFD" w:rsidR="00772863" w:rsidRPr="00544D97" w:rsidRDefault="00756A28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035 t.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4ED6E66D" w:rsidR="00772863" w:rsidRPr="00544D97" w:rsidRDefault="00772863" w:rsidP="00756A2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="00756A28">
              <w:rPr>
                <w:rFonts w:ascii="Arial Narrow" w:hAnsi="Arial Narrow"/>
                <w:b/>
                <w:sz w:val="24"/>
                <w:szCs w:val="22"/>
              </w:rPr>
              <w:t xml:space="preserve">Ohradzany – okres Humenné 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01441AE2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240AC74C" w:rsidR="00772863" w:rsidRPr="00772863" w:rsidRDefault="00756A28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9150 t.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P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2D050D" w:rsidRPr="002D050D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E5A1D" w14:textId="77777777" w:rsidR="009F090B" w:rsidRDefault="009F090B" w:rsidP="006E6235">
      <w:r>
        <w:separator/>
      </w:r>
    </w:p>
  </w:endnote>
  <w:endnote w:type="continuationSeparator" w:id="0">
    <w:p w14:paraId="48E3C732" w14:textId="77777777" w:rsidR="009F090B" w:rsidRDefault="009F090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F120A4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1EAA" w:rsidRPr="00521EAA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C630C" w14:textId="77777777" w:rsidR="009F090B" w:rsidRDefault="009F090B" w:rsidP="006E6235">
      <w:r>
        <w:separator/>
      </w:r>
    </w:p>
  </w:footnote>
  <w:footnote w:type="continuationSeparator" w:id="0">
    <w:p w14:paraId="08E4EDF6" w14:textId="77777777" w:rsidR="009F090B" w:rsidRDefault="009F090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0F8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2723B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6B8D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1EAA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973C5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56A28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090B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6405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105E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F23E0-4BF9-4944-BC78-820BA8DB5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Používateľ systému Windows</cp:lastModifiedBy>
  <cp:revision>13</cp:revision>
  <cp:lastPrinted>2022-06-24T06:53:00Z</cp:lastPrinted>
  <dcterms:created xsi:type="dcterms:W3CDTF">2023-06-30T06:49:00Z</dcterms:created>
  <dcterms:modified xsi:type="dcterms:W3CDTF">2023-08-08T12:07:00Z</dcterms:modified>
</cp:coreProperties>
</file>